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ED82DA" w14:textId="77777777" w:rsidR="006016DF" w:rsidRDefault="006016DF">
      <w:pPr>
        <w:spacing w:line="200" w:lineRule="exact"/>
        <w:rPr>
          <w:sz w:val="24"/>
          <w:szCs w:val="24"/>
        </w:rPr>
      </w:pPr>
      <w:bookmarkStart w:id="0" w:name="page1"/>
      <w:bookmarkEnd w:id="0"/>
    </w:p>
    <w:p w14:paraId="63C1C208" w14:textId="77777777" w:rsidR="006016DF" w:rsidRDefault="006016DF">
      <w:pPr>
        <w:spacing w:line="200" w:lineRule="exact"/>
        <w:rPr>
          <w:sz w:val="24"/>
          <w:szCs w:val="24"/>
        </w:rPr>
      </w:pPr>
    </w:p>
    <w:p w14:paraId="1B3D88C5" w14:textId="77777777" w:rsidR="006016DF" w:rsidRDefault="006016DF">
      <w:pPr>
        <w:spacing w:line="200" w:lineRule="exact"/>
        <w:rPr>
          <w:sz w:val="24"/>
          <w:szCs w:val="24"/>
        </w:rPr>
      </w:pPr>
    </w:p>
    <w:p w14:paraId="22B4BB92" w14:textId="77777777" w:rsidR="006016DF" w:rsidRDefault="006016DF">
      <w:pPr>
        <w:spacing w:line="200" w:lineRule="exact"/>
        <w:rPr>
          <w:sz w:val="24"/>
          <w:szCs w:val="24"/>
        </w:rPr>
      </w:pPr>
    </w:p>
    <w:p w14:paraId="0A8C86E4" w14:textId="77777777" w:rsidR="006016DF" w:rsidRDefault="006016DF">
      <w:pPr>
        <w:spacing w:line="200" w:lineRule="exact"/>
        <w:rPr>
          <w:sz w:val="24"/>
          <w:szCs w:val="24"/>
        </w:rPr>
      </w:pPr>
    </w:p>
    <w:p w14:paraId="4C1F8ACE" w14:textId="77777777" w:rsidR="006016DF" w:rsidRDefault="006016DF">
      <w:pPr>
        <w:spacing w:line="200" w:lineRule="exact"/>
        <w:rPr>
          <w:sz w:val="24"/>
          <w:szCs w:val="24"/>
        </w:rPr>
      </w:pPr>
    </w:p>
    <w:p w14:paraId="711CE097" w14:textId="77777777" w:rsidR="006016DF" w:rsidRDefault="006016DF">
      <w:pPr>
        <w:spacing w:line="207" w:lineRule="exact"/>
        <w:rPr>
          <w:sz w:val="24"/>
          <w:szCs w:val="24"/>
        </w:rPr>
      </w:pPr>
    </w:p>
    <w:p w14:paraId="7BE1064D" w14:textId="77777777" w:rsidR="006016DF" w:rsidRDefault="00C57312">
      <w:pPr>
        <w:ind w:right="140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3"/>
          <w:szCs w:val="23"/>
        </w:rPr>
        <w:t>journal</w:t>
      </w:r>
    </w:p>
    <w:p w14:paraId="02BBA526" w14:textId="77777777" w:rsidR="006016DF" w:rsidRDefault="00C57312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2" behindDoc="1" locked="0" layoutInCell="0" allowOverlap="1" wp14:anchorId="60857234" wp14:editId="7A7B2402">
                <wp:simplePos x="0" y="0"/>
                <wp:positionH relativeFrom="column">
                  <wp:posOffset>1031875</wp:posOffset>
                </wp:positionH>
                <wp:positionV relativeFrom="paragraph">
                  <wp:posOffset>150495</wp:posOffset>
                </wp:positionV>
                <wp:extent cx="3687445" cy="1905"/>
                <wp:effectExtent l="0" t="0" r="0" b="0"/>
                <wp:wrapNone/>
                <wp:docPr id="1" name="Shap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86760" cy="432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B75228" id="Shape 1" o:spid="_x0000_s1026" style="position:absolute;z-index:-50331647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81.25pt,11.85pt" to="371.6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" o:allowincell="f">
                <v:stroke joinstyle="miter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3" behindDoc="1" locked="0" layoutInCell="0" allowOverlap="1" wp14:anchorId="612148E0" wp14:editId="54F5A5CC">
                <wp:simplePos x="0" y="0"/>
                <wp:positionH relativeFrom="column">
                  <wp:posOffset>1033780</wp:posOffset>
                </wp:positionH>
                <wp:positionV relativeFrom="paragraph">
                  <wp:posOffset>149225</wp:posOffset>
                </wp:positionV>
                <wp:extent cx="1270" cy="220980"/>
                <wp:effectExtent l="0" t="0" r="0" b="0"/>
                <wp:wrapNone/>
                <wp:docPr id="2" name="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80" cy="2232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65AD4F" id="Shape 2" o:spid="_x0000_s1026" style="position:absolute;z-index:-50331647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81.4pt,11.75pt" to="81.5pt,2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" o:allowincell="f">
                <v:stroke joinstyle="miter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0" distR="0" simplePos="0" relativeHeight="4" behindDoc="1" locked="0" layoutInCell="0" allowOverlap="1" wp14:anchorId="6EE65694" wp14:editId="159452F2">
                <wp:simplePos x="0" y="0"/>
                <wp:positionH relativeFrom="column">
                  <wp:posOffset>4710430</wp:posOffset>
                </wp:positionH>
                <wp:positionV relativeFrom="paragraph">
                  <wp:posOffset>149225</wp:posOffset>
                </wp:positionV>
                <wp:extent cx="1270" cy="220980"/>
                <wp:effectExtent l="0" t="0" r="0" b="0"/>
                <wp:wrapNone/>
                <wp:docPr id="3" name="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80" cy="2232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FD39EE" id="Shape 3" o:spid="_x0000_s1026" style="position:absolute;z-index:-50331647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370.9pt,11.75pt" to="371pt,2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" o:allowincell="f">
                <v:stroke joinstyle="miter"/>
              </v:line>
            </w:pict>
          </mc:Fallback>
        </mc:AlternateContent>
      </w:r>
    </w:p>
    <w:p w14:paraId="73BB48F1" w14:textId="77777777" w:rsidR="006016DF" w:rsidRDefault="006016DF">
      <w:pPr>
        <w:spacing w:line="200" w:lineRule="exact"/>
        <w:rPr>
          <w:sz w:val="24"/>
          <w:szCs w:val="24"/>
        </w:rPr>
      </w:pPr>
    </w:p>
    <w:p w14:paraId="72EA30D9" w14:textId="77777777" w:rsidR="006016DF" w:rsidRDefault="006016DF">
      <w:pPr>
        <w:spacing w:line="375" w:lineRule="exact"/>
        <w:rPr>
          <w:sz w:val="24"/>
          <w:szCs w:val="24"/>
        </w:rPr>
      </w:pPr>
    </w:p>
    <w:p w14:paraId="1D60E9F3" w14:textId="77777777" w:rsidR="006016DF" w:rsidRDefault="00C57312">
      <w:pPr>
        <w:ind w:right="-19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3"/>
          <w:szCs w:val="23"/>
        </w:rPr>
        <w:t>No. 4/2005</w:t>
      </w:r>
    </w:p>
    <w:p w14:paraId="29FBBF28" w14:textId="77777777" w:rsidR="006016DF" w:rsidRDefault="006016DF">
      <w:pPr>
        <w:spacing w:line="37" w:lineRule="exact"/>
        <w:rPr>
          <w:sz w:val="24"/>
          <w:szCs w:val="24"/>
        </w:rPr>
      </w:pPr>
    </w:p>
    <w:p w14:paraId="39E13DFE" w14:textId="77777777" w:rsidR="006016DF" w:rsidRDefault="00C57312">
      <w:pPr>
        <w:jc w:val="center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Untersuchungen</w:t>
      </w:r>
    </w:p>
    <w:p w14:paraId="111418A9" w14:textId="77777777" w:rsidR="006016DF" w:rsidRDefault="006016DF">
      <w:pPr>
        <w:ind w:left="3700"/>
        <w:rPr>
          <w:rFonts w:eastAsia="Times New Roman"/>
          <w:b/>
          <w:bCs/>
          <w:sz w:val="24"/>
          <w:szCs w:val="24"/>
        </w:rPr>
      </w:pPr>
    </w:p>
    <w:p w14:paraId="4B02C7A3" w14:textId="77777777" w:rsidR="006016DF" w:rsidRDefault="006016DF">
      <w:pPr>
        <w:ind w:left="3700"/>
        <w:rPr>
          <w:sz w:val="20"/>
          <w:szCs w:val="20"/>
        </w:rPr>
      </w:pPr>
    </w:p>
    <w:p w14:paraId="44B1938D" w14:textId="77777777" w:rsidR="006016DF" w:rsidRDefault="006016DF">
      <w:pPr>
        <w:spacing w:line="39" w:lineRule="exact"/>
        <w:rPr>
          <w:sz w:val="24"/>
          <w:szCs w:val="24"/>
        </w:rPr>
      </w:pPr>
    </w:p>
    <w:p w14:paraId="6B76722B" w14:textId="77777777" w:rsidR="006016DF" w:rsidRDefault="006016DF">
      <w:pPr>
        <w:spacing w:line="6" w:lineRule="exact"/>
        <w:rPr>
          <w:sz w:val="24"/>
          <w:szCs w:val="24"/>
        </w:rPr>
      </w:pPr>
    </w:p>
    <w:p w14:paraId="3A06D5AE" w14:textId="77777777" w:rsidR="006016DF" w:rsidRDefault="00C57312">
      <w:pPr>
        <w:ind w:right="-39"/>
        <w:jc w:val="center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von</w:t>
      </w:r>
    </w:p>
    <w:p w14:paraId="33404A01" w14:textId="77777777" w:rsidR="006016DF" w:rsidRDefault="00C57312">
      <w:pPr>
        <w:ind w:right="-19"/>
        <w:jc w:val="center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5" behindDoc="1" locked="0" layoutInCell="0" allowOverlap="1" wp14:anchorId="763EC608" wp14:editId="614022FB">
                <wp:simplePos x="0" y="0"/>
                <wp:positionH relativeFrom="column">
                  <wp:posOffset>-14605</wp:posOffset>
                </wp:positionH>
                <wp:positionV relativeFrom="paragraph">
                  <wp:posOffset>3362325</wp:posOffset>
                </wp:positionV>
                <wp:extent cx="5801995" cy="1905"/>
                <wp:effectExtent l="0" t="0" r="0" b="0"/>
                <wp:wrapNone/>
                <wp:docPr id="4" name="Shap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01400" cy="324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1F9BCC" id="Shape 4" o:spid="_x0000_s1026" style="position:absolute;z-index:-50331647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1.15pt,264.75pt" to="455.7pt,26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" o:allowincell="f">
                <v:stroke joinstyle="miter"/>
              </v:line>
            </w:pict>
          </mc:Fallback>
        </mc:AlternateContent>
      </w:r>
      <w:r>
        <w:rPr>
          <w:rFonts w:eastAsia="Times New Roman"/>
          <w:i/>
          <w:iCs/>
          <w:sz w:val="26"/>
          <w:szCs w:val="26"/>
        </w:rPr>
        <w:t>author</w:t>
      </w:r>
    </w:p>
    <w:p w14:paraId="4463E161" w14:textId="77777777" w:rsidR="006016DF" w:rsidRDefault="006016DF">
      <w:pPr>
        <w:spacing w:line="200" w:lineRule="exact"/>
        <w:rPr>
          <w:sz w:val="24"/>
          <w:szCs w:val="24"/>
        </w:rPr>
      </w:pPr>
    </w:p>
    <w:p w14:paraId="46CA17FC" w14:textId="77777777" w:rsidR="006016DF" w:rsidRDefault="006016DF">
      <w:pPr>
        <w:spacing w:line="200" w:lineRule="exact"/>
        <w:rPr>
          <w:sz w:val="24"/>
          <w:szCs w:val="24"/>
        </w:rPr>
      </w:pPr>
    </w:p>
    <w:p w14:paraId="5206FEE7" w14:textId="77777777" w:rsidR="006016DF" w:rsidRDefault="006016DF">
      <w:pPr>
        <w:spacing w:line="200" w:lineRule="exact"/>
        <w:rPr>
          <w:sz w:val="24"/>
          <w:szCs w:val="24"/>
        </w:rPr>
      </w:pPr>
    </w:p>
    <w:p w14:paraId="716DD462" w14:textId="77777777" w:rsidR="006016DF" w:rsidRDefault="006016DF">
      <w:pPr>
        <w:spacing w:line="200" w:lineRule="exact"/>
        <w:rPr>
          <w:sz w:val="24"/>
          <w:szCs w:val="24"/>
        </w:rPr>
      </w:pPr>
    </w:p>
    <w:p w14:paraId="1D79A618" w14:textId="77777777" w:rsidR="006016DF" w:rsidRDefault="006016DF">
      <w:pPr>
        <w:spacing w:line="200" w:lineRule="exact"/>
        <w:rPr>
          <w:sz w:val="24"/>
          <w:szCs w:val="24"/>
        </w:rPr>
      </w:pPr>
    </w:p>
    <w:p w14:paraId="5EE5AF2C" w14:textId="77777777" w:rsidR="006016DF" w:rsidRDefault="006016DF">
      <w:pPr>
        <w:spacing w:line="200" w:lineRule="exact"/>
        <w:rPr>
          <w:sz w:val="24"/>
          <w:szCs w:val="24"/>
        </w:rPr>
      </w:pPr>
    </w:p>
    <w:p w14:paraId="2C7E1DA0" w14:textId="77777777" w:rsidR="006016DF" w:rsidRDefault="006016DF">
      <w:pPr>
        <w:spacing w:line="200" w:lineRule="exact"/>
        <w:rPr>
          <w:sz w:val="24"/>
          <w:szCs w:val="24"/>
        </w:rPr>
      </w:pPr>
    </w:p>
    <w:p w14:paraId="7D435984" w14:textId="77777777" w:rsidR="006016DF" w:rsidRDefault="006016DF">
      <w:pPr>
        <w:spacing w:line="200" w:lineRule="exact"/>
        <w:rPr>
          <w:sz w:val="24"/>
          <w:szCs w:val="24"/>
        </w:rPr>
      </w:pPr>
    </w:p>
    <w:p w14:paraId="1BCE075B" w14:textId="77777777" w:rsidR="006016DF" w:rsidRDefault="006016DF">
      <w:pPr>
        <w:spacing w:line="200" w:lineRule="exact"/>
        <w:rPr>
          <w:sz w:val="24"/>
          <w:szCs w:val="24"/>
        </w:rPr>
      </w:pPr>
    </w:p>
    <w:p w14:paraId="49FCDED6" w14:textId="77777777" w:rsidR="006016DF" w:rsidRDefault="006016DF">
      <w:pPr>
        <w:spacing w:line="200" w:lineRule="exact"/>
        <w:rPr>
          <w:sz w:val="24"/>
          <w:szCs w:val="24"/>
        </w:rPr>
      </w:pPr>
    </w:p>
    <w:p w14:paraId="04FD9B1A" w14:textId="77777777" w:rsidR="006016DF" w:rsidRDefault="006016DF">
      <w:pPr>
        <w:spacing w:line="200" w:lineRule="exact"/>
        <w:rPr>
          <w:sz w:val="24"/>
          <w:szCs w:val="24"/>
        </w:rPr>
      </w:pPr>
    </w:p>
    <w:p w14:paraId="1033E261" w14:textId="77777777" w:rsidR="006016DF" w:rsidRDefault="006016DF">
      <w:pPr>
        <w:spacing w:line="200" w:lineRule="exact"/>
        <w:rPr>
          <w:sz w:val="24"/>
          <w:szCs w:val="24"/>
        </w:rPr>
      </w:pPr>
    </w:p>
    <w:p w14:paraId="318063FA" w14:textId="77777777" w:rsidR="006016DF" w:rsidRDefault="006016DF">
      <w:pPr>
        <w:spacing w:line="200" w:lineRule="exact"/>
        <w:rPr>
          <w:sz w:val="24"/>
          <w:szCs w:val="24"/>
        </w:rPr>
      </w:pPr>
    </w:p>
    <w:p w14:paraId="25884543" w14:textId="77777777" w:rsidR="006016DF" w:rsidRDefault="006016DF">
      <w:pPr>
        <w:spacing w:line="200" w:lineRule="exact"/>
        <w:rPr>
          <w:sz w:val="24"/>
          <w:szCs w:val="24"/>
        </w:rPr>
      </w:pPr>
    </w:p>
    <w:p w14:paraId="77D5F434" w14:textId="77777777" w:rsidR="006016DF" w:rsidRDefault="006016DF">
      <w:pPr>
        <w:spacing w:line="200" w:lineRule="exact"/>
        <w:rPr>
          <w:sz w:val="24"/>
          <w:szCs w:val="24"/>
        </w:rPr>
      </w:pPr>
    </w:p>
    <w:p w14:paraId="66065910" w14:textId="77777777" w:rsidR="006016DF" w:rsidRDefault="006016DF">
      <w:pPr>
        <w:spacing w:line="200" w:lineRule="exact"/>
        <w:rPr>
          <w:sz w:val="24"/>
          <w:szCs w:val="24"/>
        </w:rPr>
      </w:pPr>
    </w:p>
    <w:p w14:paraId="1C93A37D" w14:textId="77777777" w:rsidR="006016DF" w:rsidRDefault="006016DF">
      <w:pPr>
        <w:spacing w:line="200" w:lineRule="exact"/>
        <w:rPr>
          <w:sz w:val="24"/>
          <w:szCs w:val="24"/>
        </w:rPr>
      </w:pPr>
    </w:p>
    <w:p w14:paraId="66F3C2BB" w14:textId="77777777" w:rsidR="006016DF" w:rsidRDefault="006016DF">
      <w:pPr>
        <w:spacing w:line="200" w:lineRule="exact"/>
        <w:rPr>
          <w:sz w:val="24"/>
          <w:szCs w:val="24"/>
        </w:rPr>
      </w:pPr>
    </w:p>
    <w:p w14:paraId="30827559" w14:textId="77777777" w:rsidR="006016DF" w:rsidRDefault="006016DF">
      <w:pPr>
        <w:spacing w:line="200" w:lineRule="exact"/>
        <w:rPr>
          <w:sz w:val="24"/>
          <w:szCs w:val="24"/>
        </w:rPr>
      </w:pPr>
    </w:p>
    <w:p w14:paraId="17DCA303" w14:textId="77777777" w:rsidR="006016DF" w:rsidRDefault="006016DF">
      <w:pPr>
        <w:spacing w:line="200" w:lineRule="exact"/>
        <w:rPr>
          <w:sz w:val="24"/>
          <w:szCs w:val="24"/>
        </w:rPr>
      </w:pPr>
    </w:p>
    <w:p w14:paraId="06666F1A" w14:textId="77777777" w:rsidR="006016DF" w:rsidRDefault="006016DF">
      <w:pPr>
        <w:spacing w:line="200" w:lineRule="exact"/>
        <w:rPr>
          <w:sz w:val="24"/>
          <w:szCs w:val="24"/>
        </w:rPr>
      </w:pPr>
    </w:p>
    <w:p w14:paraId="22C0F716" w14:textId="77777777" w:rsidR="006016DF" w:rsidRDefault="006016DF">
      <w:pPr>
        <w:spacing w:line="200" w:lineRule="exact"/>
        <w:rPr>
          <w:sz w:val="24"/>
          <w:szCs w:val="24"/>
        </w:rPr>
      </w:pPr>
    </w:p>
    <w:p w14:paraId="5FD3DB23" w14:textId="77777777" w:rsidR="006016DF" w:rsidRDefault="006016DF">
      <w:pPr>
        <w:spacing w:line="200" w:lineRule="exact"/>
        <w:rPr>
          <w:sz w:val="24"/>
          <w:szCs w:val="24"/>
        </w:rPr>
      </w:pPr>
    </w:p>
    <w:p w14:paraId="5D8AA6E1" w14:textId="77777777" w:rsidR="006016DF" w:rsidRDefault="006016DF">
      <w:pPr>
        <w:spacing w:line="200" w:lineRule="exact"/>
        <w:rPr>
          <w:sz w:val="24"/>
          <w:szCs w:val="24"/>
        </w:rPr>
      </w:pPr>
    </w:p>
    <w:p w14:paraId="2B30E56C" w14:textId="77777777" w:rsidR="006016DF" w:rsidRDefault="006016DF">
      <w:pPr>
        <w:spacing w:line="311" w:lineRule="exact"/>
        <w:rPr>
          <w:sz w:val="24"/>
          <w:szCs w:val="24"/>
        </w:rPr>
      </w:pPr>
    </w:p>
    <w:p w14:paraId="0DDE385A" w14:textId="77777777" w:rsidR="006016DF" w:rsidRDefault="00C57312">
      <w:pPr>
        <w:spacing w:line="235" w:lineRule="auto"/>
        <w:ind w:right="2440"/>
        <w:rPr>
          <w:sz w:val="20"/>
          <w:szCs w:val="20"/>
        </w:rPr>
      </w:pPr>
      <w:r>
        <w:rPr>
          <w:rFonts w:eastAsia="Times New Roman"/>
          <w:b/>
          <w:bCs/>
          <w:sz w:val="23"/>
          <w:szCs w:val="23"/>
        </w:rPr>
        <w:t>Herausgeber der „Duisburger Beiträge zur soziologischen Forschung“ ist das Institut für Soziologie.</w:t>
      </w:r>
    </w:p>
    <w:p w14:paraId="21249F8D" w14:textId="77777777" w:rsidR="006016DF" w:rsidRDefault="006016DF">
      <w:pPr>
        <w:spacing w:line="208" w:lineRule="exact"/>
        <w:rPr>
          <w:sz w:val="24"/>
          <w:szCs w:val="24"/>
        </w:rPr>
      </w:pPr>
    </w:p>
    <w:p w14:paraId="1509A94F" w14:textId="77777777" w:rsidR="006016DF" w:rsidRDefault="00C57312">
      <w:pPr>
        <w:rPr>
          <w:sz w:val="20"/>
          <w:szCs w:val="20"/>
        </w:rPr>
      </w:pPr>
      <w:r>
        <w:rPr>
          <w:rFonts w:eastAsia="Times New Roman"/>
          <w:sz w:val="23"/>
          <w:szCs w:val="23"/>
        </w:rPr>
        <w:t>Kontaktadresse:</w:t>
      </w:r>
    </w:p>
    <w:p w14:paraId="2EB1014F" w14:textId="77777777" w:rsidR="006016DF" w:rsidRDefault="006016DF">
      <w:pPr>
        <w:spacing w:line="246" w:lineRule="exact"/>
        <w:rPr>
          <w:sz w:val="24"/>
          <w:szCs w:val="24"/>
        </w:rPr>
      </w:pPr>
    </w:p>
    <w:p w14:paraId="5528683F" w14:textId="4D0EF8B5" w:rsidR="000D175C" w:rsidRDefault="000D175C">
      <w:pPr>
        <w:spacing w:line="216" w:lineRule="auto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>affilation</w:t>
      </w:r>
    </w:p>
    <w:p w14:paraId="526818EF" w14:textId="2939BCE5" w:rsidR="00640129" w:rsidRPr="000D175C" w:rsidRDefault="00640129">
      <w:pPr>
        <w:spacing w:line="216" w:lineRule="auto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>email</w:t>
      </w:r>
    </w:p>
    <w:p w14:paraId="756D9904" w14:textId="77777777" w:rsidR="006016DF" w:rsidRDefault="00C57312">
      <w:pPr>
        <w:spacing w:line="228" w:lineRule="auto"/>
        <w:ind w:right="6225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>address</w:t>
      </w:r>
    </w:p>
    <w:p w14:paraId="08942691" w14:textId="77777777" w:rsidR="006016DF" w:rsidRDefault="006016DF">
      <w:pPr>
        <w:spacing w:line="228" w:lineRule="auto"/>
        <w:ind w:right="7075"/>
        <w:rPr>
          <w:sz w:val="20"/>
          <w:szCs w:val="20"/>
        </w:rPr>
      </w:pPr>
    </w:p>
    <w:p w14:paraId="369842BF" w14:textId="77777777" w:rsidR="006016DF" w:rsidRDefault="006016DF">
      <w:pPr>
        <w:spacing w:line="238" w:lineRule="exact"/>
        <w:rPr>
          <w:sz w:val="24"/>
          <w:szCs w:val="24"/>
        </w:rPr>
      </w:pPr>
    </w:p>
    <w:p w14:paraId="0A456A76" w14:textId="77777777" w:rsidR="006016DF" w:rsidRDefault="00C57312">
      <w:pPr>
        <w:rPr>
          <w:sz w:val="20"/>
          <w:szCs w:val="20"/>
        </w:rPr>
      </w:pPr>
      <w:r>
        <w:rPr>
          <w:rFonts w:eastAsia="Times New Roman"/>
          <w:sz w:val="23"/>
          <w:szCs w:val="23"/>
        </w:rPr>
        <w:t>Ein Verzeichnis aller bisher erschienenen Beiträge befindet sich im Anhang.</w:t>
      </w:r>
    </w:p>
    <w:p w14:paraId="2411F8E0" w14:textId="77777777" w:rsidR="006016DF" w:rsidRDefault="00C57312">
      <w:pPr>
        <w:spacing w:line="235" w:lineRule="auto"/>
        <w:rPr>
          <w:sz w:val="20"/>
          <w:szCs w:val="20"/>
        </w:rPr>
      </w:pPr>
      <w:r>
        <w:rPr>
          <w:sz w:val="20"/>
          <w:szCs w:val="20"/>
        </w:rPr>
        <w:t>doi</w:t>
      </w:r>
    </w:p>
    <w:sectPr w:rsidR="006016DF">
      <w:pgSz w:w="11920" w:h="16838"/>
      <w:pgMar w:top="1440" w:right="1440" w:bottom="1440" w:left="1420" w:header="0" w:footer="0" w:gutter="0"/>
      <w:cols w:space="720"/>
      <w:formProt w:val="0"/>
      <w:docGrid w:linePitch="10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autoHyphenation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NTE0NDcxsjA1tzRT0lEKTi0uzszPAykwqgUAxPhODywAAAA="/>
  </w:docVars>
  <w:rsids>
    <w:rsidRoot w:val="006016DF"/>
    <w:rsid w:val="000B2BD5"/>
    <w:rsid w:val="000D175C"/>
    <w:rsid w:val="006016DF"/>
    <w:rsid w:val="00640129"/>
    <w:rsid w:val="00C57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648F21"/>
  <w15:docId w15:val="{8AD9FFC4-E895-43DA-9460-E41D3481E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2"/>
        <w:szCs w:val="22"/>
        <w:lang w:val="de-DE" w:eastAsia="de-DE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Heading">
    <w:name w:val="Heading"/>
    <w:basedOn w:val="Standard"/>
    <w:next w:val="Textkrper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Textkrper">
    <w:name w:val="Body Text"/>
    <w:basedOn w:val="Standard"/>
    <w:pPr>
      <w:spacing w:after="140" w:line="276" w:lineRule="auto"/>
    </w:pPr>
  </w:style>
  <w:style w:type="paragraph" w:styleId="Liste">
    <w:name w:val="List"/>
    <w:basedOn w:val="Textkrper"/>
    <w:rPr>
      <w:rFonts w:cs="Lohit Devanagari"/>
    </w:rPr>
  </w:style>
  <w:style w:type="paragraph" w:styleId="Beschriftung">
    <w:name w:val="caption"/>
    <w:basedOn w:val="Standard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Standard"/>
    <w:qFormat/>
    <w:pPr>
      <w:suppressLineNumbers/>
    </w:pPr>
    <w:rPr>
      <w:rFonts w:cs="Lohit Devanaga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</Words>
  <Characters>271</Characters>
  <Application>Microsoft Office Word</Application>
  <DocSecurity>0</DocSecurity>
  <Lines>2</Lines>
  <Paragraphs>1</Paragraphs>
  <ScaleCrop>false</ScaleCrop>
  <Company/>
  <LinksUpToDate>false</LinksUpToDate>
  <CharactersWithSpaces>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dc:description/>
  <cp:lastModifiedBy>Jennifer Gerbl</cp:lastModifiedBy>
  <cp:revision>22</cp:revision>
  <dcterms:created xsi:type="dcterms:W3CDTF">2020-07-08T11:50:00Z</dcterms:created>
  <dcterms:modified xsi:type="dcterms:W3CDTF">2021-04-11T22:48:00Z</dcterms:modified>
  <dc:language>en-US</dc:language>
</cp:coreProperties>
</file>